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1" w:name="X5fb1e4e3242d3ecc38f6aed249cb1263943ae26"/>
    <w:p>
      <w:pPr>
        <w:pStyle w:val="Heading1"/>
      </w:pPr>
      <w:r>
        <w:t xml:space="preserve">INTERNATIONALLY RECOGNIZED HUMAN RESOURCES TRAINEESHIP APPLICA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 Human Resources Department</w:t>
      </w:r>
      <w:r>
        <w:br/>
      </w:r>
      <w:r>
        <w:t xml:space="preserve">[Company Name]</w:t>
      </w:r>
      <w:r>
        <w:br/>
      </w:r>
      <w:r>
        <w:t xml:space="preserve">Abidjan, Ivory Coast</w:t>
      </w:r>
    </w:p>
    <w:bookmarkStart w:id="20" w:name="X9220b9efff26b96fe5a73bea8c920c6db507db0"/>
    <w:p>
      <w:pPr>
        <w:pStyle w:val="Heading2"/>
      </w:pPr>
      <w:r>
        <w:t xml:space="preserve">Subject: Internship Application Letter for Human Resources Manager Traineeship</w:t>
      </w:r>
    </w:p>
    <w:bookmarkEnd w:id="20"/>
    <w:p>
      <w:pPr>
        <w:pStyle w:val="FirstParagraph"/>
      </w:pPr>
      <w:r>
        <w:t xml:space="preserve">Dear Hiring Manager,</w:t>
      </w:r>
    </w:p>
    <w:p>
      <w:pPr>
        <w:pStyle w:val="BodyText"/>
      </w:pPr>
      <w:r>
        <w:t xml:space="preserve">I am writing to express my enthusiastic interest in the Human Resources Traineeship position within your esteemed organization, as advertised on the official portal of the Ivorian Ministry of Employment and Professional Training. As a dedicated and culturally attuned candidate with a strong academic foundation in human resource management and profound respect for Ivory Coast's unique socio-economic landscape, I am confident that my proactive approach aligns seamlessly with the strategic goals of your HR department in Abidjan—the vibrant economic capital driving West Africa's development.</w:t>
      </w:r>
    </w:p>
    <w:p>
      <w:pPr>
        <w:pStyle w:val="BodyText"/>
      </w:pPr>
      <w:r>
        <w:t xml:space="preserve">Having recently completed my Bachelor’s degree in Business Administration with a specialization in Human Resource Management from the University of Abidjan (UCA), I have immersed myself deeply in both theoretical frameworks and practical applications relevant to the Ivorian context. My academic journey included a rigorous examination of Côte d'Ivoire's labor regulations under Law No. 2016-637, comparative analysis of recruitment practices across Francophone Africa, and a capstone project focused on improving talent retention in Abidjan’s growing ICT sector. This experience directly prepares me for the multifaceted responsibilities inherent in the Human Resources Manager role I aim to support through this internship.</w:t>
      </w:r>
    </w:p>
    <w:p>
      <w:pPr>
        <w:pStyle w:val="BodyText"/>
      </w:pPr>
      <w:r>
        <w:t xml:space="preserve">What compels me to pursue this opportunity specifically within Ivory Coast Abidjan is the city's unparalleled position as a regional hub where multinational corporations, emerging SMEs, and government institutions converge. As one of Africa’s fastest-growing economies with over 70% of its workforce under age 35, Abidjan presents urgent challenges and opportunities for HR innovation—from navigating multilingual workforces (French, English, and local dialects like Dioula) to addressing youth unemployment through structured career pathways. I am particularly drawn to your organization’s reputation for investing in local talent development, as evidenced by your partnership with the National School of Public Administration (ENA) in Abidjan. My fluency in French (B2 level), intermediate English proficiency, and basic knowledge of Baoulé have equipped me to engage authentically with Ivorian colleagues and communities.</w:t>
      </w:r>
    </w:p>
    <w:p>
      <w:pPr>
        <w:pStyle w:val="BodyText"/>
      </w:pPr>
      <w:r>
        <w:t xml:space="preserve">In my previous volunteer role at the Abidjan Youth Employment Initiative, I supported the recruitment and onboarding of 50+ young professionals across three months. This experience taught me to implement culturally sensitive interview techniques that respect local norms while adhering to professional standards—critical for success in Ivory Coast’s HR environment. I managed digital talent databases using SAP HCM (through university training), coordinated cross-departmental orientation sessions, and assisted in developing retention strategies for high-potential interns. These activities directly mirror the daily responsibilities of a Human Resources Manager, especially within an Abidjan-based company where cultural intelligence is as vital as technical HR skills.</w:t>
      </w:r>
    </w:p>
    <w:p>
      <w:pPr>
        <w:pStyle w:val="BodyText"/>
      </w:pPr>
      <w:r>
        <w:t xml:space="preserve">My understanding of Ivory Coast's business ecosystem further strengthens my candidacy. I have studied how companies like MTN Côte d'Ivoire and Cocody Bank navigate the complexities of labor relations during peak seasons (e.g., cocoa harvest cycles), and I recognize the growing importance of sustainability frameworks in HR practices across Abidjan. For instance, my research on gender equity in Ivorian workplaces revealed that companies implementing structured mentorship programs saw a 32% increase in female leadership representation—a finding I am eager to contribute to your organization’s initiatives. This demonstrates not just academic rigor, but a genuine commitment to addressing regional HR challenges through data-driven solutions.</w:t>
      </w:r>
    </w:p>
    <w:p>
      <w:pPr>
        <w:pStyle w:val="BodyText"/>
      </w:pPr>
      <w:r>
        <w:t xml:space="preserve">As an active participant in the Abidjan Chamber of Commerce Youth Network, I regularly engage with industry leaders on topics such as digital transformation in HR and ethical recruitment. These interactions have reinforced my belief that effective Human Resources Management in Ivory Coast must balance international best practices with local realities—such as leveraging community networks for talent acquisition or adapting performance metrics to reflect Ivorian work culture values. My internship application letter represents more than a formal request; it is a testament to my readiness to contribute meaningfully from day one while learning under your expert guidance.</w:t>
      </w:r>
    </w:p>
    <w:p>
      <w:pPr>
        <w:pStyle w:val="BodyText"/>
      </w:pPr>
      <w:r>
        <w:t xml:space="preserve">I am particularly impressed by your organization’s recent launch of the "Abidjan Talent Accelerator" program, which aligns precisely with my academic focus on talent pipeline development. I would be honored to support this initiative by assisting in designing culturally relevant competency frameworks for Ivorian youth. My proficiency in Microsoft Office Suite, HR analytics tools (such as Tableau), and experience with French-language HR documentation ensures I can immediately add value to your team’s projects, including the upcoming workforce planning exercise for your Abidjan headquarters.</w:t>
      </w:r>
    </w:p>
    <w:p>
      <w:pPr>
        <w:pStyle w:val="BodyText"/>
      </w:pPr>
      <w:r>
        <w:t xml:space="preserve">My ultimate career vision is to become a strategic Human Resources Manager who champions inclusive growth in Ivory Coast. This internship represents the crucial next step where I can apply my academic knowledge within a real-world context in Abidjan—one of Africa’s most dynamic business landscapes. I am prepared to commit 15 hours per week for six months, with flexibility to align with your operational rhythm during peak periods like the annual Ivorian National Employment Fair.</w:t>
      </w:r>
    </w:p>
    <w:p>
      <w:pPr>
        <w:pStyle w:val="BodyText"/>
      </w:pPr>
      <w:r>
        <w:t xml:space="preserve">I have attached my curriculum vitae, academic transcripts, and a letter of recommendation from my university supervisor at UCA. I welcome the opportunity to discuss how my proactive approach to HR challenges—from mitigating cultural misunderstandings in interviews to developing retention plans for Abidjan’s competitive talent market—can benefit your team. Thank you for considering this Internship Application Letter as the beginning of what I hope will be a meaningful partnership with your organization.</w:t>
      </w:r>
    </w:p>
    <w:p>
      <w:pPr>
        <w:pStyle w:val="BodyText"/>
      </w:pPr>
      <w:r>
        <w:t xml:space="preserve">Sincerely,</w:t>
      </w:r>
    </w:p>
    <w:p>
      <w:pPr>
        <w:pStyle w:val="BodyText"/>
      </w:pPr>
      <w:r>
        <w:rPr>
          <w:bCs/>
          <w:b/>
        </w:rPr>
        <w:t xml:space="preserve">Marie-Clotilde Koffi</w:t>
      </w:r>
    </w:p>
    <w:p>
      <w:pPr>
        <w:pStyle w:val="BodyText"/>
      </w:pPr>
      <w:r>
        <w:t xml:space="preserve">Bachelor of Business Administration (HRM)</w:t>
      </w:r>
    </w:p>
    <w:p>
      <w:pPr>
        <w:pStyle w:val="BodyText"/>
      </w:pPr>
      <w:r>
        <w:t xml:space="preserve">University of Abidjan, Ivory Coast</w:t>
      </w:r>
    </w:p>
    <w:p>
      <w:pPr>
        <w:pStyle w:val="BodyText"/>
      </w:pPr>
      <w:r>
        <w:t xml:space="preserve">Email: mkoffi@univ-abidjan.ci | Phone: +225 05 56 78 90</w:t>
      </w:r>
    </w:p>
    <w:p>
      <w:pPr>
        <w:pStyle w:val="BodyText"/>
      </w:pPr>
      <w:r>
        <w:t xml:space="preserve">This Internship Application Letter has been crafted to reflect the specific needs of Human Resources Managers seeking professional development in Ivory Coast Abidjan, with emphasis on local labor market dynamics and cultural compete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Position</dc:title>
  <dc:creator/>
  <dc:language>en</dc:language>
  <cp:keywords/>
  <dcterms:created xsi:type="dcterms:W3CDTF">2026-07-20T08:26:48Z</dcterms:created>
  <dcterms:modified xsi:type="dcterms:W3CDTF">2026-07-20T08:26:48Z</dcterms:modified>
</cp:coreProperties>
</file>

<file path=docProps/custom.xml><?xml version="1.0" encoding="utf-8"?>
<Properties xmlns="http://schemas.openxmlformats.org/officeDocument/2006/custom-properties" xmlns:vt="http://schemas.openxmlformats.org/officeDocument/2006/docPropsVTypes"/>
</file>